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4A5B" w:rsidRDefault="00E73ADE">
      <w:r>
        <w:t>Task 3 – Linux</w:t>
      </w:r>
    </w:p>
    <w:p w:rsidR="00E73ADE" w:rsidRDefault="00E73ADE">
      <w:r>
        <w:t>Please find Below steps to perform this task.</w:t>
      </w:r>
    </w:p>
    <w:p w:rsidR="00E73ADE" w:rsidRDefault="00E73ADE" w:rsidP="00D73FC7">
      <w:pPr>
        <w:pStyle w:val="ListParagraph"/>
      </w:pPr>
      <w:r>
        <w:t>SSH into a server with IP 10.23.45.78, with the user free-now-user and the identity file my_key</w:t>
      </w:r>
    </w:p>
    <w:p w:rsidR="00D73FC7" w:rsidRDefault="00D73FC7" w:rsidP="00D73FC7">
      <w:pPr>
        <w:pStyle w:val="ListParagraph"/>
      </w:pPr>
    </w:p>
    <w:p w:rsidR="0011101B" w:rsidRDefault="0011101B" w:rsidP="0011101B">
      <w:pPr>
        <w:pStyle w:val="ListParagraph"/>
      </w:pPr>
      <w:r>
        <w:t>We need to set up public and private key set up to access the host without a password.</w:t>
      </w:r>
    </w:p>
    <w:p w:rsidR="00D73FC7" w:rsidRDefault="00D73FC7" w:rsidP="00D73FC7">
      <w:pPr>
        <w:pStyle w:val="ListParagraph"/>
      </w:pPr>
      <w:r>
        <w:t xml:space="preserve">Since we don’t the key type on the server machine.We should create a new pair of public and private key. </w:t>
      </w:r>
    </w:p>
    <w:p w:rsidR="0011101B" w:rsidRDefault="0011101B" w:rsidP="00D73FC7">
      <w:pPr>
        <w:pStyle w:val="ListParagraph"/>
      </w:pPr>
      <w:r>
        <w:t>Perform below steps on local machine:</w:t>
      </w:r>
    </w:p>
    <w:p w:rsidR="0011101B" w:rsidRDefault="0011101B" w:rsidP="0011101B">
      <w:pPr>
        <w:pStyle w:val="ListParagraph"/>
        <w:numPr>
          <w:ilvl w:val="0"/>
          <w:numId w:val="2"/>
        </w:numPr>
      </w:pPr>
      <w:r>
        <w:t>ssh-keygen</w:t>
      </w:r>
    </w:p>
    <w:p w:rsidR="0011101B" w:rsidRDefault="0011101B" w:rsidP="0011101B">
      <w:pPr>
        <w:pStyle w:val="ListParagraph"/>
        <w:numPr>
          <w:ilvl w:val="0"/>
          <w:numId w:val="2"/>
        </w:numPr>
      </w:pPr>
      <w:r>
        <w:t>It will generate public and private rsa key-pair.</w:t>
      </w:r>
    </w:p>
    <w:p w:rsidR="0011101B" w:rsidRDefault="0011101B" w:rsidP="0011101B">
      <w:pPr>
        <w:pStyle w:val="ListParagraph"/>
        <w:numPr>
          <w:ilvl w:val="0"/>
          <w:numId w:val="2"/>
        </w:numPr>
      </w:pPr>
      <w:r>
        <w:t>Copy the public key to the remote host 10.23.45.78 using ssh-copy-id</w:t>
      </w:r>
    </w:p>
    <w:p w:rsidR="00135760" w:rsidRPr="00135760" w:rsidRDefault="0011101B" w:rsidP="00135760">
      <w:pPr>
        <w:pStyle w:val="ListParagraph"/>
        <w:ind w:left="1080"/>
        <w:rPr>
          <w:rFonts w:ascii="Consolas" w:eastAsia="Times New Roman" w:hAnsi="Consolas" w:cs="Courier New"/>
          <w:b/>
          <w:bCs/>
          <w:color w:val="0563C1" w:themeColor="hyperlink"/>
          <w:sz w:val="20"/>
          <w:szCs w:val="20"/>
          <w:u w:val="single"/>
        </w:rPr>
      </w:pPr>
      <w:r w:rsidRPr="0011101B">
        <w:rPr>
          <w:rFonts w:ascii="Consolas" w:eastAsia="Times New Roman" w:hAnsi="Consolas" w:cs="Courier New"/>
          <w:b/>
          <w:bCs/>
          <w:color w:val="111111"/>
          <w:sz w:val="20"/>
          <w:szCs w:val="20"/>
        </w:rPr>
        <w:t xml:space="preserve">ssh-copy-id </w:t>
      </w:r>
      <w:r>
        <w:rPr>
          <w:rFonts w:ascii="Consolas" w:eastAsia="Times New Roman" w:hAnsi="Consolas" w:cs="Courier New"/>
          <w:b/>
          <w:bCs/>
          <w:color w:val="111111"/>
          <w:sz w:val="20"/>
          <w:szCs w:val="20"/>
        </w:rPr>
        <w:t xml:space="preserve">-i ~/.ssh/id_rsa.pub </w:t>
      </w:r>
      <w:hyperlink r:id="rId6" w:history="1">
        <w:r w:rsidRPr="002106F1">
          <w:rPr>
            <w:rStyle w:val="Hyperlink"/>
            <w:rFonts w:ascii="Consolas" w:eastAsia="Times New Roman" w:hAnsi="Consolas" w:cs="Courier New"/>
            <w:b/>
            <w:bCs/>
            <w:sz w:val="20"/>
            <w:szCs w:val="20"/>
          </w:rPr>
          <w:t>root@10.23.45.78</w:t>
        </w:r>
      </w:hyperlink>
      <w:bookmarkStart w:id="0" w:name="_GoBack"/>
      <w:bookmarkEnd w:id="0"/>
    </w:p>
    <w:p w:rsidR="0011101B" w:rsidRPr="0011101B" w:rsidRDefault="0011101B" w:rsidP="0011101B">
      <w:pPr>
        <w:pStyle w:val="ListParagraph"/>
        <w:numPr>
          <w:ilvl w:val="0"/>
          <w:numId w:val="2"/>
        </w:numPr>
        <w:rPr>
          <w:rFonts w:ascii="Consolas" w:eastAsia="Times New Roman" w:hAnsi="Consolas" w:cs="Courier New"/>
          <w:color w:val="111111"/>
          <w:sz w:val="20"/>
          <w:szCs w:val="20"/>
        </w:rPr>
      </w:pPr>
      <w:r w:rsidRPr="00345F3D">
        <w:t xml:space="preserve">Now </w:t>
      </w:r>
      <w:r w:rsidR="00345F3D" w:rsidRPr="00345F3D">
        <w:t>perform</w:t>
      </w:r>
      <w:r w:rsidRPr="00345F3D">
        <w:t xml:space="preserve"> ssh to the </w:t>
      </w:r>
      <w:r w:rsidR="00345F3D" w:rsidRPr="00345F3D">
        <w:t>host, it</w:t>
      </w:r>
      <w:r w:rsidRPr="00345F3D">
        <w:t xml:space="preserve"> will not prompt for password</w:t>
      </w:r>
      <w:r w:rsidR="00345F3D">
        <w:t>.</w:t>
      </w:r>
    </w:p>
    <w:p w:rsidR="0011101B" w:rsidRDefault="0011101B" w:rsidP="0011101B">
      <w:pPr>
        <w:pStyle w:val="ListParagraph"/>
        <w:ind w:left="1080"/>
      </w:pPr>
    </w:p>
    <w:p w:rsidR="0011101B" w:rsidRDefault="0011101B" w:rsidP="0011101B">
      <w:pPr>
        <w:pStyle w:val="ListParagraph"/>
        <w:ind w:left="1080"/>
      </w:pPr>
      <w:r>
        <w:t xml:space="preserve">SSH </w:t>
      </w:r>
      <w:hyperlink r:id="rId7" w:history="1">
        <w:r w:rsidRPr="002106F1">
          <w:rPr>
            <w:rStyle w:val="Hyperlink"/>
          </w:rPr>
          <w:t>free-now-user@10.23.45.78</w:t>
        </w:r>
      </w:hyperlink>
      <w:r>
        <w:t xml:space="preserve"> </w:t>
      </w:r>
    </w:p>
    <w:p w:rsidR="0011101B" w:rsidRPr="0011101B" w:rsidRDefault="0011101B" w:rsidP="0011101B">
      <w:pPr>
        <w:pStyle w:val="ListParagraph"/>
        <w:ind w:left="1080"/>
      </w:pPr>
    </w:p>
    <w:sectPr w:rsidR="0011101B" w:rsidRPr="001110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756BA9"/>
    <w:multiLevelType w:val="hybridMultilevel"/>
    <w:tmpl w:val="690435B6"/>
    <w:lvl w:ilvl="0" w:tplc="BECE83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F14146"/>
    <w:multiLevelType w:val="hybridMultilevel"/>
    <w:tmpl w:val="10166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MyMTYyNTcyMDVX0lEKTi0uzszPAykwqgUAmNHuVCwAAAA="/>
  </w:docVars>
  <w:rsids>
    <w:rsidRoot w:val="00E73ADE"/>
    <w:rsid w:val="0011101B"/>
    <w:rsid w:val="00135760"/>
    <w:rsid w:val="00345F3D"/>
    <w:rsid w:val="00D73FC7"/>
    <w:rsid w:val="00E73ADE"/>
    <w:rsid w:val="00E84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B2B45"/>
  <w15:chartTrackingRefBased/>
  <w15:docId w15:val="{8D54B5FC-B8F7-4706-BFC1-D4DF65765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AD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AD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10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101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110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82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free-now-user@10.23.45.7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oot@10.23.45.7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1423B-8268-49A5-ACED-F630D84261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deba Parida</dc:creator>
  <cp:keywords/>
  <dc:description/>
  <cp:lastModifiedBy>Prabhudeba Parida</cp:lastModifiedBy>
  <cp:revision>13</cp:revision>
  <dcterms:created xsi:type="dcterms:W3CDTF">2022-07-26T08:03:00Z</dcterms:created>
  <dcterms:modified xsi:type="dcterms:W3CDTF">2022-07-29T11:45:00Z</dcterms:modified>
</cp:coreProperties>
</file>